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7f044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f510dd5-b315-4690-8c67-46dc1354bed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5:23Z</dcterms:created>
  <dcterms:modified xsi:type="dcterms:W3CDTF">2023-06-13T13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